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CF647E" w14:textId="4811BA01" w:rsidR="0011618A" w:rsidRPr="004665D8" w:rsidRDefault="0011618A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Vineetha Gali</w:t>
      </w:r>
    </w:p>
    <w:p w14:paraId="3F4E655E" w14:textId="3377CB9E" w:rsidR="00D71EDC" w:rsidRPr="004665D8" w:rsidRDefault="00000000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+</w:t>
      </w:r>
      <w:r w:rsidR="0011618A" w:rsidRPr="004665D8">
        <w:rPr>
          <w:rFonts w:ascii="Times New Roman" w:hAnsi="Times New Roman"/>
          <w:sz w:val="24"/>
          <w:szCs w:val="24"/>
        </w:rPr>
        <w:t>1(475) 302-9393</w:t>
      </w:r>
    </w:p>
    <w:p w14:paraId="3D93AD5A" w14:textId="59E4DA02" w:rsidR="00D71EDC" w:rsidRPr="004665D8" w:rsidRDefault="0011618A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76 Hazelwood Ave, Bridgeport, CT 06605</w:t>
      </w:r>
    </w:p>
    <w:p w14:paraId="656E263E" w14:textId="1949AA93" w:rsidR="00D71EDC" w:rsidRPr="004665D8" w:rsidRDefault="00000000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J</w:t>
      </w:r>
      <w:r w:rsidR="0011618A" w:rsidRPr="004665D8">
        <w:rPr>
          <w:rFonts w:ascii="Times New Roman" w:hAnsi="Times New Roman"/>
          <w:sz w:val="24"/>
          <w:szCs w:val="24"/>
        </w:rPr>
        <w:t>uly 15</w:t>
      </w:r>
      <w:r w:rsidRPr="004665D8">
        <w:rPr>
          <w:rFonts w:ascii="Times New Roman" w:hAnsi="Times New Roman"/>
          <w:sz w:val="24"/>
          <w:szCs w:val="24"/>
        </w:rPr>
        <w:t>, 2022</w:t>
      </w:r>
    </w:p>
    <w:p w14:paraId="4DBDFC7A" w14:textId="77777777" w:rsidR="00D71EDC" w:rsidRPr="004665D8" w:rsidRDefault="00D71EDC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0C8BBA00" w14:textId="1B0898FF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Calvin Johnson</w:t>
      </w:r>
      <w:r w:rsidR="00000000" w:rsidRPr="004665D8">
        <w:rPr>
          <w:rFonts w:ascii="Times New Roman" w:hAnsi="Times New Roman"/>
          <w:sz w:val="24"/>
          <w:szCs w:val="24"/>
        </w:rPr>
        <w:t>, Director of Human Resources,</w:t>
      </w:r>
    </w:p>
    <w:p w14:paraId="676B5821" w14:textId="156A3882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Texas</w:t>
      </w:r>
      <w:r w:rsidR="00000000" w:rsidRPr="004665D8">
        <w:rPr>
          <w:rFonts w:ascii="Times New Roman" w:hAnsi="Times New Roman"/>
          <w:sz w:val="24"/>
          <w:szCs w:val="24"/>
        </w:rPr>
        <w:t xml:space="preserve"> Llc,</w:t>
      </w:r>
    </w:p>
    <w:p w14:paraId="1C20EACB" w14:textId="20E0ED32" w:rsidR="00D71EDC" w:rsidRPr="004665D8" w:rsidRDefault="00000000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3324 S Field St APT</w:t>
      </w:r>
      <w:r w:rsidR="0011618A" w:rsidRPr="004665D8">
        <w:rPr>
          <w:rFonts w:ascii="Times New Roman" w:hAnsi="Times New Roman"/>
          <w:sz w:val="24"/>
          <w:szCs w:val="24"/>
        </w:rPr>
        <w:t xml:space="preserve"> 179</w:t>
      </w:r>
    </w:p>
    <w:p w14:paraId="35DC2A70" w14:textId="5275A671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Maryland</w:t>
      </w:r>
      <w:r w:rsidR="00000000" w:rsidRPr="004665D8">
        <w:rPr>
          <w:rFonts w:ascii="Times New Roman" w:hAnsi="Times New Roman"/>
          <w:sz w:val="24"/>
          <w:szCs w:val="24"/>
        </w:rPr>
        <w:t>, CO, 80227-4621</w:t>
      </w:r>
    </w:p>
    <w:p w14:paraId="5A54E978" w14:textId="77777777" w:rsidR="00D71EDC" w:rsidRPr="004665D8" w:rsidRDefault="00D71EDC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</w:p>
    <w:p w14:paraId="1318084F" w14:textId="7EA28AAE" w:rsidR="0011618A" w:rsidRPr="004665D8" w:rsidRDefault="00000000" w:rsidP="004665D8">
      <w:pPr>
        <w:tabs>
          <w:tab w:val="left" w:pos="7020"/>
        </w:tabs>
        <w:spacing w:after="0" w:line="480" w:lineRule="auto"/>
        <w:jc w:val="both"/>
        <w:rPr>
          <w:rFonts w:ascii="Times New Roman" w:hAnsi="Times New Roman"/>
          <w:sz w:val="24"/>
          <w:szCs w:val="24"/>
          <w:u w:val="single" w:color="000000"/>
        </w:rPr>
      </w:pPr>
      <w:r w:rsidRPr="004665D8">
        <w:rPr>
          <w:rFonts w:ascii="Times New Roman" w:hAnsi="Times New Roman"/>
          <w:sz w:val="24"/>
          <w:szCs w:val="24"/>
        </w:rPr>
        <w:t>Dear Mrs.</w:t>
      </w:r>
      <w:r w:rsidR="0011618A" w:rsidRPr="004665D8">
        <w:rPr>
          <w:rFonts w:ascii="Times New Roman" w:hAnsi="Times New Roman"/>
          <w:sz w:val="24"/>
          <w:szCs w:val="24"/>
        </w:rPr>
        <w:t xml:space="preserve"> </w:t>
      </w:r>
      <w:r w:rsidR="0011618A" w:rsidRPr="004665D8">
        <w:rPr>
          <w:rFonts w:ascii="Times New Roman" w:hAnsi="Times New Roman"/>
          <w:sz w:val="24"/>
          <w:szCs w:val="24"/>
        </w:rPr>
        <w:t>Johnson</w:t>
      </w:r>
      <w:r w:rsidRPr="004665D8">
        <w:rPr>
          <w:rFonts w:ascii="Times New Roman" w:hAnsi="Times New Roman"/>
          <w:sz w:val="24"/>
          <w:szCs w:val="24"/>
        </w:rPr>
        <w:t>,</w:t>
      </w:r>
      <w:r w:rsidR="004665D8">
        <w:rPr>
          <w:rFonts w:ascii="Times New Roman" w:hAnsi="Times New Roman"/>
          <w:sz w:val="24"/>
          <w:szCs w:val="24"/>
        </w:rPr>
        <w:tab/>
      </w:r>
    </w:p>
    <w:p w14:paraId="0113F2A8" w14:textId="2CEF7CB7" w:rsidR="00D71EDC" w:rsidRPr="004665D8" w:rsidRDefault="00000000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  <w:u w:val="single" w:color="000000"/>
        </w:rPr>
      </w:pPr>
      <w:r w:rsidRPr="004665D8">
        <w:rPr>
          <w:rFonts w:ascii="Times New Roman" w:hAnsi="Times New Roman"/>
          <w:sz w:val="24"/>
          <w:szCs w:val="24"/>
        </w:rPr>
        <w:t xml:space="preserve">I am writing in response to your job posting </w:t>
      </w:r>
      <w:r w:rsidR="004665D8" w:rsidRPr="004665D8">
        <w:rPr>
          <w:rFonts w:ascii="Times New Roman" w:hAnsi="Times New Roman"/>
          <w:sz w:val="24"/>
          <w:szCs w:val="24"/>
        </w:rPr>
        <w:t>o</w:t>
      </w:r>
      <w:r w:rsidRPr="004665D8">
        <w:rPr>
          <w:rFonts w:ascii="Times New Roman" w:hAnsi="Times New Roman"/>
          <w:sz w:val="24"/>
          <w:szCs w:val="24"/>
        </w:rPr>
        <w:t xml:space="preserve">n LinkedIn last </w:t>
      </w:r>
      <w:r w:rsidR="0011618A" w:rsidRPr="004665D8">
        <w:rPr>
          <w:rFonts w:ascii="Times New Roman" w:hAnsi="Times New Roman"/>
          <w:sz w:val="24"/>
          <w:szCs w:val="24"/>
        </w:rPr>
        <w:t>Friday</w:t>
      </w:r>
      <w:r w:rsidRPr="004665D8">
        <w:rPr>
          <w:rFonts w:ascii="Times New Roman" w:hAnsi="Times New Roman"/>
          <w:sz w:val="24"/>
          <w:szCs w:val="24"/>
        </w:rPr>
        <w:t xml:space="preserve">, indicating the company's need for a web developer. With </w:t>
      </w:r>
      <w:r w:rsidR="004665D8" w:rsidRPr="004665D8">
        <w:rPr>
          <w:rFonts w:ascii="Times New Roman" w:hAnsi="Times New Roman"/>
          <w:sz w:val="24"/>
          <w:szCs w:val="24"/>
        </w:rPr>
        <w:t>my</w:t>
      </w:r>
      <w:r w:rsidRPr="004665D8">
        <w:rPr>
          <w:rFonts w:ascii="Times New Roman" w:hAnsi="Times New Roman"/>
          <w:sz w:val="24"/>
          <w:szCs w:val="24"/>
        </w:rPr>
        <w:t xml:space="preserve"> experience, educational </w:t>
      </w:r>
      <w:r w:rsidR="0011618A" w:rsidRPr="004665D8">
        <w:rPr>
          <w:rFonts w:ascii="Times New Roman" w:hAnsi="Times New Roman"/>
          <w:sz w:val="24"/>
          <w:szCs w:val="24"/>
        </w:rPr>
        <w:t>background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11618A" w:rsidRPr="004665D8">
        <w:rPr>
          <w:rFonts w:ascii="Times New Roman" w:hAnsi="Times New Roman"/>
          <w:sz w:val="24"/>
          <w:szCs w:val="24"/>
        </w:rPr>
        <w:t xml:space="preserve"> and</w:t>
      </w:r>
      <w:r w:rsidRPr="004665D8">
        <w:rPr>
          <w:rFonts w:ascii="Times New Roman" w:hAnsi="Times New Roman"/>
          <w:sz w:val="24"/>
          <w:szCs w:val="24"/>
        </w:rPr>
        <w:t xml:space="preserve"> relevant skills in the field, I believe I might be the individual your company is looking for.</w:t>
      </w:r>
    </w:p>
    <w:p w14:paraId="7550D79E" w14:textId="022C31B9" w:rsidR="00D71EDC" w:rsidRPr="004665D8" w:rsidRDefault="0011618A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 xml:space="preserve">I </w:t>
      </w:r>
      <w:r w:rsidR="004665D8" w:rsidRPr="004665D8">
        <w:rPr>
          <w:rFonts w:ascii="Times New Roman" w:hAnsi="Times New Roman"/>
          <w:sz w:val="24"/>
          <w:szCs w:val="24"/>
        </w:rPr>
        <w:t>know</w:t>
      </w:r>
      <w:r w:rsidR="00000000" w:rsidRPr="004665D8">
        <w:rPr>
          <w:rFonts w:ascii="Times New Roman" w:hAnsi="Times New Roman"/>
          <w:sz w:val="24"/>
          <w:szCs w:val="24"/>
        </w:rPr>
        <w:t xml:space="preserve"> the field where </w:t>
      </w:r>
      <w:r w:rsidR="004665D8" w:rsidRPr="004665D8">
        <w:rPr>
          <w:rFonts w:ascii="Times New Roman" w:hAnsi="Times New Roman"/>
          <w:sz w:val="24"/>
          <w:szCs w:val="24"/>
        </w:rPr>
        <w:t xml:space="preserve">I </w:t>
      </w:r>
      <w:r w:rsidR="00000000" w:rsidRPr="004665D8">
        <w:rPr>
          <w:rFonts w:ascii="Times New Roman" w:hAnsi="Times New Roman"/>
          <w:sz w:val="24"/>
          <w:szCs w:val="24"/>
        </w:rPr>
        <w:t xml:space="preserve">studied </w:t>
      </w:r>
      <w:r w:rsidR="004665D8" w:rsidRPr="004665D8">
        <w:rPr>
          <w:rFonts w:ascii="Times New Roman" w:hAnsi="Times New Roman"/>
          <w:sz w:val="24"/>
          <w:szCs w:val="24"/>
        </w:rPr>
        <w:t xml:space="preserve">for </w:t>
      </w:r>
      <w:r w:rsidR="00000000" w:rsidRPr="004665D8">
        <w:rPr>
          <w:rFonts w:ascii="Times New Roman" w:hAnsi="Times New Roman"/>
          <w:sz w:val="24"/>
          <w:szCs w:val="24"/>
        </w:rPr>
        <w:t>a bachelor's degree in computer science and engineering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000000" w:rsidRPr="004665D8">
        <w:rPr>
          <w:rFonts w:ascii="Times New Roman" w:hAnsi="Times New Roman"/>
          <w:sz w:val="24"/>
          <w:szCs w:val="24"/>
        </w:rPr>
        <w:t xml:space="preserve"> and I am currently pursuing a </w:t>
      </w:r>
      <w:r w:rsidRPr="004665D8">
        <w:rPr>
          <w:rFonts w:ascii="Times New Roman" w:hAnsi="Times New Roman"/>
          <w:sz w:val="24"/>
          <w:szCs w:val="24"/>
        </w:rPr>
        <w:t>master</w:t>
      </w:r>
      <w:r w:rsidR="004665D8" w:rsidRPr="004665D8">
        <w:rPr>
          <w:rFonts w:ascii="Times New Roman" w:hAnsi="Times New Roman"/>
          <w:sz w:val="24"/>
          <w:szCs w:val="24"/>
        </w:rPr>
        <w:t>'</w:t>
      </w:r>
      <w:r w:rsidRPr="004665D8">
        <w:rPr>
          <w:rFonts w:ascii="Times New Roman" w:hAnsi="Times New Roman"/>
          <w:sz w:val="24"/>
          <w:szCs w:val="24"/>
        </w:rPr>
        <w:t>s</w:t>
      </w:r>
      <w:r w:rsidR="00000000" w:rsidRPr="004665D8">
        <w:rPr>
          <w:rFonts w:ascii="Times New Roman" w:hAnsi="Times New Roman"/>
          <w:sz w:val="24"/>
          <w:szCs w:val="24"/>
        </w:rPr>
        <w:t xml:space="preserve"> degree in Web development. I am also a quick learner, innovative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000000" w:rsidRPr="004665D8">
        <w:rPr>
          <w:rFonts w:ascii="Times New Roman" w:hAnsi="Times New Roman"/>
          <w:sz w:val="24"/>
          <w:szCs w:val="24"/>
        </w:rPr>
        <w:t xml:space="preserve"> and self-driven individual with s</w:t>
      </w:r>
      <w:r w:rsidR="004665D8" w:rsidRPr="004665D8">
        <w:rPr>
          <w:rFonts w:ascii="Times New Roman" w:hAnsi="Times New Roman"/>
          <w:sz w:val="24"/>
          <w:szCs w:val="24"/>
        </w:rPr>
        <w:t>olid</w:t>
      </w:r>
      <w:r w:rsidR="00000000" w:rsidRPr="004665D8">
        <w:rPr>
          <w:rFonts w:ascii="Times New Roman" w:hAnsi="Times New Roman"/>
          <w:sz w:val="24"/>
          <w:szCs w:val="24"/>
        </w:rPr>
        <w:t xml:space="preserve"> numeracy and </w:t>
      </w:r>
      <w:r w:rsidRPr="004665D8">
        <w:rPr>
          <w:rFonts w:ascii="Times New Roman" w:hAnsi="Times New Roman"/>
          <w:sz w:val="24"/>
          <w:szCs w:val="24"/>
        </w:rPr>
        <w:t>problem-solving</w:t>
      </w:r>
      <w:r w:rsidR="00000000" w:rsidRPr="004665D8">
        <w:rPr>
          <w:rFonts w:ascii="Times New Roman" w:hAnsi="Times New Roman"/>
          <w:sz w:val="24"/>
          <w:szCs w:val="24"/>
        </w:rPr>
        <w:t xml:space="preserve"> skills. I also </w:t>
      </w:r>
      <w:r w:rsidR="004665D8" w:rsidRPr="004665D8">
        <w:rPr>
          <w:rFonts w:ascii="Times New Roman" w:hAnsi="Times New Roman"/>
          <w:sz w:val="24"/>
          <w:szCs w:val="24"/>
        </w:rPr>
        <w:t>gained experience in the fiel</w:t>
      </w:r>
      <w:r w:rsidR="00000000" w:rsidRPr="004665D8">
        <w:rPr>
          <w:rFonts w:ascii="Times New Roman" w:hAnsi="Times New Roman"/>
          <w:sz w:val="24"/>
          <w:szCs w:val="24"/>
        </w:rPr>
        <w:t>d during my internships and volunteer. I am also well served with C++, C, Python, JavaScript, HTML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="00000000" w:rsidRPr="004665D8">
        <w:rPr>
          <w:rFonts w:ascii="Times New Roman" w:hAnsi="Times New Roman"/>
          <w:sz w:val="24"/>
          <w:szCs w:val="24"/>
        </w:rPr>
        <w:t xml:space="preserve"> and CSS coding languages.</w:t>
      </w:r>
    </w:p>
    <w:p w14:paraId="396CB845" w14:textId="145300CE" w:rsidR="00D71EDC" w:rsidRPr="004665D8" w:rsidRDefault="00000000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Your company is the most suitable in terms of interest</w:t>
      </w:r>
      <w:r w:rsidR="004665D8" w:rsidRPr="004665D8">
        <w:rPr>
          <w:rFonts w:ascii="Times New Roman" w:hAnsi="Times New Roman"/>
          <w:sz w:val="24"/>
          <w:szCs w:val="24"/>
        </w:rPr>
        <w:t>. Its succes</w:t>
      </w:r>
      <w:r w:rsidRPr="004665D8">
        <w:rPr>
          <w:rFonts w:ascii="Times New Roman" w:hAnsi="Times New Roman"/>
          <w:sz w:val="24"/>
          <w:szCs w:val="24"/>
        </w:rPr>
        <w:t>s in website development and working with you will give me further exposure, help me gain experience</w:t>
      </w:r>
      <w:r w:rsidR="004665D8" w:rsidRPr="004665D8">
        <w:rPr>
          <w:rFonts w:ascii="Times New Roman" w:hAnsi="Times New Roman"/>
          <w:sz w:val="24"/>
          <w:szCs w:val="24"/>
        </w:rPr>
        <w:t>,</w:t>
      </w:r>
      <w:r w:rsidRPr="004665D8">
        <w:rPr>
          <w:rFonts w:ascii="Times New Roman" w:hAnsi="Times New Roman"/>
          <w:sz w:val="24"/>
          <w:szCs w:val="24"/>
        </w:rPr>
        <w:t xml:space="preserve"> and develop my skills towards becoming a competent website developer. I am very excited and interested </w:t>
      </w:r>
      <w:r w:rsidR="004665D8" w:rsidRPr="004665D8">
        <w:rPr>
          <w:rFonts w:ascii="Times New Roman" w:hAnsi="Times New Roman"/>
          <w:sz w:val="24"/>
          <w:szCs w:val="24"/>
        </w:rPr>
        <w:t>in working</w:t>
      </w:r>
      <w:r w:rsidRPr="004665D8">
        <w:rPr>
          <w:rFonts w:ascii="Times New Roman" w:hAnsi="Times New Roman"/>
          <w:sz w:val="24"/>
          <w:szCs w:val="24"/>
        </w:rPr>
        <w:t xml:space="preserve"> </w:t>
      </w:r>
      <w:r w:rsidRPr="004665D8">
        <w:rPr>
          <w:rFonts w:ascii="Times New Roman" w:hAnsi="Times New Roman"/>
          <w:sz w:val="24"/>
          <w:szCs w:val="24"/>
        </w:rPr>
        <w:lastRenderedPageBreak/>
        <w:t>with you. I can be reached by phone at</w:t>
      </w:r>
      <w:r w:rsidR="0011618A" w:rsidRPr="004665D8">
        <w:rPr>
          <w:rFonts w:ascii="Times New Roman" w:hAnsi="Times New Roman"/>
          <w:sz w:val="24"/>
          <w:szCs w:val="24"/>
        </w:rPr>
        <w:t xml:space="preserve"> </w:t>
      </w:r>
      <w:r w:rsidR="0011618A" w:rsidRPr="004665D8">
        <w:rPr>
          <w:rFonts w:ascii="Times New Roman" w:hAnsi="Times New Roman"/>
          <w:sz w:val="24"/>
          <w:szCs w:val="24"/>
        </w:rPr>
        <w:t>+1(475) 302-9393</w:t>
      </w:r>
      <w:r w:rsidR="0011618A" w:rsidRPr="004665D8">
        <w:rPr>
          <w:rFonts w:ascii="Times New Roman" w:hAnsi="Times New Roman"/>
          <w:sz w:val="24"/>
          <w:szCs w:val="24"/>
        </w:rPr>
        <w:t xml:space="preserve"> </w:t>
      </w:r>
      <w:r w:rsidRPr="004665D8">
        <w:rPr>
          <w:rFonts w:ascii="Times New Roman" w:hAnsi="Times New Roman"/>
          <w:sz w:val="24"/>
          <w:szCs w:val="24"/>
        </w:rPr>
        <w:t>or via e-mail at</w:t>
      </w:r>
      <w:r w:rsidR="0011618A" w:rsidRPr="004665D8">
        <w:rPr>
          <w:rFonts w:ascii="Times New Roman" w:hAnsi="Times New Roman"/>
          <w:sz w:val="24"/>
          <w:szCs w:val="24"/>
        </w:rPr>
        <w:t xml:space="preserve"> vigali1312tou@gmail.com</w:t>
      </w:r>
    </w:p>
    <w:p w14:paraId="1AE5F56D" w14:textId="2EBDED7C" w:rsidR="00D71EDC" w:rsidRPr="004665D8" w:rsidRDefault="00000000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Thank you in advance for your consideration and time</w:t>
      </w:r>
      <w:r w:rsidR="004665D8" w:rsidRPr="004665D8">
        <w:rPr>
          <w:rFonts w:ascii="Times New Roman" w:hAnsi="Times New Roman"/>
          <w:sz w:val="24"/>
          <w:szCs w:val="24"/>
        </w:rPr>
        <w:t>.</w:t>
      </w:r>
      <w:r w:rsidRPr="004665D8">
        <w:rPr>
          <w:rFonts w:ascii="Times New Roman" w:hAnsi="Times New Roman"/>
          <w:sz w:val="24"/>
          <w:szCs w:val="24"/>
        </w:rPr>
        <w:t xml:space="preserve"> I look forward to hearing from you. </w:t>
      </w:r>
    </w:p>
    <w:p w14:paraId="03051F95" w14:textId="77777777" w:rsidR="00D71EDC" w:rsidRPr="004665D8" w:rsidRDefault="00000000" w:rsidP="004665D8">
      <w:pPr>
        <w:spacing w:after="0" w:line="480" w:lineRule="auto"/>
        <w:jc w:val="both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Sincerely,</w:t>
      </w:r>
    </w:p>
    <w:p w14:paraId="58C9A646" w14:textId="77777777" w:rsidR="0011618A" w:rsidRPr="004665D8" w:rsidRDefault="0011618A" w:rsidP="004665D8">
      <w:pPr>
        <w:spacing w:after="0" w:line="480" w:lineRule="auto"/>
        <w:rPr>
          <w:rFonts w:ascii="Times New Roman" w:hAnsi="Times New Roman"/>
          <w:sz w:val="24"/>
          <w:szCs w:val="24"/>
        </w:rPr>
      </w:pPr>
      <w:r w:rsidRPr="004665D8">
        <w:rPr>
          <w:rFonts w:ascii="Times New Roman" w:hAnsi="Times New Roman"/>
          <w:sz w:val="24"/>
          <w:szCs w:val="24"/>
        </w:rPr>
        <w:t>Vineetha Gali</w:t>
      </w:r>
    </w:p>
    <w:p w14:paraId="76994774" w14:textId="40E2D31C" w:rsidR="00D71EDC" w:rsidRDefault="00D71EDC" w:rsidP="0011618A">
      <w:pPr>
        <w:spacing w:line="240" w:lineRule="auto"/>
        <w:jc w:val="both"/>
        <w:rPr>
          <w:sz w:val="24"/>
          <w:szCs w:val="24"/>
        </w:rPr>
      </w:pPr>
    </w:p>
    <w:sectPr w:rsidR="00D71E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2D894" w14:textId="77777777" w:rsidR="00EF445F" w:rsidRDefault="00EF445F" w:rsidP="00840F04">
      <w:pPr>
        <w:spacing w:after="0" w:line="240" w:lineRule="auto"/>
      </w:pPr>
      <w:r>
        <w:separator/>
      </w:r>
    </w:p>
  </w:endnote>
  <w:endnote w:type="continuationSeparator" w:id="0">
    <w:p w14:paraId="7097E348" w14:textId="77777777" w:rsidR="00EF445F" w:rsidRDefault="00EF445F" w:rsidP="00840F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9D81BD" w14:textId="77777777" w:rsidR="00EF445F" w:rsidRDefault="00EF445F" w:rsidP="00840F04">
      <w:pPr>
        <w:spacing w:after="0" w:line="240" w:lineRule="auto"/>
      </w:pPr>
      <w:r>
        <w:separator/>
      </w:r>
    </w:p>
  </w:footnote>
  <w:footnote w:type="continuationSeparator" w:id="0">
    <w:p w14:paraId="6B98BB49" w14:textId="77777777" w:rsidR="00EF445F" w:rsidRDefault="00EF445F" w:rsidP="00840F0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2szQ3s7QwMzC1NLZQ0lEKTi0uzszPAykwrAUArNrFJSwAAAA="/>
  </w:docVars>
  <w:rsids>
    <w:rsidRoot w:val="00D71EDC"/>
    <w:rsid w:val="0011618A"/>
    <w:rsid w:val="004665D8"/>
    <w:rsid w:val="00840F04"/>
    <w:rsid w:val="00D71EDC"/>
    <w:rsid w:val="00EF44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95C473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0F0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40F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0F0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0</Words>
  <Characters>1197</Characters>
  <Application>Microsoft Office Word</Application>
  <DocSecurity>0</DocSecurity>
  <Lines>9</Lines>
  <Paragraphs>2</Paragraphs>
  <ScaleCrop>false</ScaleCrop>
  <Company/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7-15T14:59:00Z</dcterms:created>
  <dcterms:modified xsi:type="dcterms:W3CDTF">2022-07-15T15:04:00Z</dcterms:modified>
</cp:coreProperties>
</file>